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4CED0C" w14:textId="29E4446D" w:rsidR="00331AB1" w:rsidRDefault="00AF2B25">
      <w:r>
        <w:t>GP PBRN Board of Directors Meeting</w:t>
      </w:r>
    </w:p>
    <w:p w14:paraId="3521C89D" w14:textId="027C696D" w:rsidR="00AF2B25" w:rsidRDefault="00213C26">
      <w:r>
        <w:t>April 13</w:t>
      </w:r>
      <w:r w:rsidR="00AF2B25" w:rsidRPr="00AF2B25">
        <w:rPr>
          <w:vertAlign w:val="superscript"/>
        </w:rPr>
        <w:t>th</w:t>
      </w:r>
      <w:r w:rsidR="00AF2B25">
        <w:t>, 2021</w:t>
      </w:r>
    </w:p>
    <w:p w14:paraId="575C1259" w14:textId="0238C09E" w:rsidR="00AF2B25" w:rsidRDefault="00AF2B25"/>
    <w:p w14:paraId="56423088" w14:textId="25BACD24" w:rsidR="00AF2B25" w:rsidRDefault="00AF2B25">
      <w:r>
        <w:t>Attendees:</w:t>
      </w:r>
    </w:p>
    <w:p w14:paraId="0A5CB419" w14:textId="2175EAA4" w:rsidR="00AF2B25" w:rsidRDefault="00AF2B25"/>
    <w:p w14:paraId="016A42B5" w14:textId="77777777" w:rsidR="00AF2B25" w:rsidRDefault="00AF2B25"/>
    <w:p w14:paraId="43B75AF6" w14:textId="1868A40D" w:rsidR="00AF2B25" w:rsidRDefault="00AF2B25">
      <w:r>
        <w:t>Agenda:</w:t>
      </w:r>
    </w:p>
    <w:p w14:paraId="184B3623" w14:textId="42F4B87F" w:rsidR="00AF2B25" w:rsidRDefault="00013E56" w:rsidP="007D7290">
      <w:pPr>
        <w:pStyle w:val="ListParagraph"/>
        <w:numPr>
          <w:ilvl w:val="0"/>
          <w:numId w:val="1"/>
        </w:numPr>
        <w:tabs>
          <w:tab w:val="left" w:pos="4770"/>
        </w:tabs>
      </w:pPr>
      <w:r>
        <w:t xml:space="preserve">Approval of </w:t>
      </w:r>
      <w:r w:rsidR="00FB6927">
        <w:t>March</w:t>
      </w:r>
      <w:r w:rsidR="00D21E2A">
        <w:t xml:space="preserve"> 9</w:t>
      </w:r>
      <w:r w:rsidRPr="00013E56">
        <w:rPr>
          <w:vertAlign w:val="superscript"/>
        </w:rPr>
        <w:t>th</w:t>
      </w:r>
      <w:r>
        <w:t xml:space="preserve"> meeting minutes</w:t>
      </w:r>
    </w:p>
    <w:p w14:paraId="6861BDDC" w14:textId="5F6C4B36" w:rsidR="00213C26" w:rsidRDefault="00213C26" w:rsidP="007D7290">
      <w:pPr>
        <w:pStyle w:val="ListParagraph"/>
        <w:numPr>
          <w:ilvl w:val="0"/>
          <w:numId w:val="1"/>
        </w:numPr>
        <w:tabs>
          <w:tab w:val="left" w:pos="4770"/>
        </w:tabs>
      </w:pPr>
      <w:r>
        <w:t>Update on Network Research</w:t>
      </w:r>
    </w:p>
    <w:p w14:paraId="588E3626" w14:textId="06F14D17" w:rsidR="00213C26" w:rsidRDefault="00213C26" w:rsidP="007D7290">
      <w:pPr>
        <w:pStyle w:val="ListParagraph"/>
        <w:numPr>
          <w:ilvl w:val="0"/>
          <w:numId w:val="1"/>
        </w:numPr>
        <w:tabs>
          <w:tab w:val="left" w:pos="4770"/>
        </w:tabs>
      </w:pPr>
      <w:r>
        <w:t>Project ECHO and QI</w:t>
      </w:r>
    </w:p>
    <w:p w14:paraId="72272280" w14:textId="53F27456" w:rsidR="00213C26" w:rsidRDefault="00213C26" w:rsidP="007D7290">
      <w:pPr>
        <w:pStyle w:val="ListParagraph"/>
        <w:numPr>
          <w:ilvl w:val="0"/>
          <w:numId w:val="1"/>
        </w:numPr>
        <w:tabs>
          <w:tab w:val="left" w:pos="4770"/>
        </w:tabs>
      </w:pPr>
      <w:r>
        <w:t>Interoperability Conference</w:t>
      </w:r>
    </w:p>
    <w:p w14:paraId="1765FC5C" w14:textId="5452EAB3" w:rsidR="00213C26" w:rsidRDefault="00213C26" w:rsidP="00213C26">
      <w:pPr>
        <w:pStyle w:val="ListParagraph"/>
        <w:numPr>
          <w:ilvl w:val="1"/>
          <w:numId w:val="1"/>
        </w:numPr>
        <w:tabs>
          <w:tab w:val="left" w:pos="4770"/>
        </w:tabs>
      </w:pPr>
      <w:r>
        <w:t>May 11-12</w:t>
      </w:r>
      <w:bookmarkStart w:id="0" w:name="_GoBack"/>
      <w:bookmarkEnd w:id="0"/>
    </w:p>
    <w:p w14:paraId="22B409C0" w14:textId="79E52FA5" w:rsidR="00221685" w:rsidRDefault="00FB6927" w:rsidP="007D7290">
      <w:pPr>
        <w:pStyle w:val="ListParagraph"/>
        <w:numPr>
          <w:ilvl w:val="0"/>
          <w:numId w:val="1"/>
        </w:numPr>
        <w:tabs>
          <w:tab w:val="left" w:pos="4770"/>
        </w:tabs>
      </w:pPr>
      <w:r>
        <w:t>IDeA-CTR ASM</w:t>
      </w:r>
    </w:p>
    <w:p w14:paraId="60B2BC37" w14:textId="79DBA686" w:rsidR="00221685" w:rsidRDefault="00FB6927" w:rsidP="007D7290">
      <w:pPr>
        <w:pStyle w:val="ListParagraph"/>
        <w:numPr>
          <w:ilvl w:val="0"/>
          <w:numId w:val="1"/>
        </w:numPr>
        <w:tabs>
          <w:tab w:val="left" w:pos="4770"/>
        </w:tabs>
      </w:pPr>
      <w:r>
        <w:t>Schedule next meeting</w:t>
      </w:r>
    </w:p>
    <w:p w14:paraId="2E7BA30F" w14:textId="6495346A" w:rsidR="00ED1AD8" w:rsidRDefault="00ED1AD8" w:rsidP="007D7290">
      <w:pPr>
        <w:pStyle w:val="ListParagraph"/>
        <w:numPr>
          <w:ilvl w:val="0"/>
          <w:numId w:val="1"/>
        </w:numPr>
        <w:tabs>
          <w:tab w:val="left" w:pos="4770"/>
        </w:tabs>
      </w:pPr>
      <w:r>
        <w:t xml:space="preserve">Adjourn </w:t>
      </w:r>
    </w:p>
    <w:sectPr w:rsidR="00ED1AD8" w:rsidSect="00BE15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D151F60"/>
    <w:multiLevelType w:val="hybridMultilevel"/>
    <w:tmpl w:val="D35295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NDU0NTEytDQyNjNX0lEKTi0uzszPAykwrwUA6qF0mCwAAAA="/>
  </w:docVars>
  <w:rsids>
    <w:rsidRoot w:val="00AF2B25"/>
    <w:rsid w:val="00013E56"/>
    <w:rsid w:val="000B1864"/>
    <w:rsid w:val="000D28B6"/>
    <w:rsid w:val="001C5F67"/>
    <w:rsid w:val="00213C26"/>
    <w:rsid w:val="00221685"/>
    <w:rsid w:val="00235518"/>
    <w:rsid w:val="0032053E"/>
    <w:rsid w:val="00331AB1"/>
    <w:rsid w:val="00352EE7"/>
    <w:rsid w:val="00390721"/>
    <w:rsid w:val="003A38F6"/>
    <w:rsid w:val="00540B9C"/>
    <w:rsid w:val="005802B7"/>
    <w:rsid w:val="00647FF5"/>
    <w:rsid w:val="007A38A6"/>
    <w:rsid w:val="007D7290"/>
    <w:rsid w:val="008729A8"/>
    <w:rsid w:val="00AA30AD"/>
    <w:rsid w:val="00AB2BC9"/>
    <w:rsid w:val="00AF2B25"/>
    <w:rsid w:val="00B23B1C"/>
    <w:rsid w:val="00B86E81"/>
    <w:rsid w:val="00BE1517"/>
    <w:rsid w:val="00D21E2A"/>
    <w:rsid w:val="00E57DC3"/>
    <w:rsid w:val="00ED1AD8"/>
    <w:rsid w:val="00F0694B"/>
    <w:rsid w:val="00F74735"/>
    <w:rsid w:val="00FB6927"/>
    <w:rsid w:val="00FD47D6"/>
    <w:rsid w:val="00FF4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6E8EC"/>
  <w15:chartTrackingRefBased/>
  <w15:docId w15:val="{6C407F81-0C10-4448-9BE3-EAA0DFE91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2B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5</Words>
  <Characters>20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el, Emily L</dc:creator>
  <cp:keywords/>
  <dc:description/>
  <cp:lastModifiedBy>Frankel, Emily L</cp:lastModifiedBy>
  <cp:revision>5</cp:revision>
  <dcterms:created xsi:type="dcterms:W3CDTF">2021-03-08T15:26:00Z</dcterms:created>
  <dcterms:modified xsi:type="dcterms:W3CDTF">2021-04-06T16:42:00Z</dcterms:modified>
</cp:coreProperties>
</file>